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884FD" w14:textId="2E6825D2" w:rsidR="002B0243" w:rsidRPr="009638C0" w:rsidRDefault="00000000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⋯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m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⋯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m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⋯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m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e>
                </m:mr>
              </m:m>
            </m:e>
          </m:d>
        </m:oMath>
      </m:oMathPara>
    </w:p>
    <w:p w14:paraId="7A907020" w14:textId="72D4B408" w:rsidR="009638C0" w:rsidRDefault="009638C0" w:rsidP="009638C0">
      <w:pPr>
        <w:pStyle w:val="FirstParagraph"/>
      </w:pPr>
    </w:p>
    <w:p w14:paraId="74BDC061" w14:textId="77777777" w:rsidR="009638C0" w:rsidRPr="00A430BF" w:rsidRDefault="009638C0" w:rsidP="009638C0">
      <w:pPr>
        <w:pStyle w:val="FirstParagraph"/>
        <w:rPr>
          <w:b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r>
            <m:rPr>
              <m:sty m:val="bi"/>
            </m:rPr>
            <w:rPr>
              <w:rFonts w:ascii="Cambria Math" w:hAnsi="Cambria Math"/>
            </w:rPr>
            <m:t>f</m:t>
          </m:r>
          <m:r>
            <m:rPr>
              <m:sty m:val="b"/>
            </m:rPr>
            <w:rPr>
              <w:rFonts w:ascii="Cambria Math" w:hAnsi="Cambria Math"/>
            </w:rPr>
            <m:t>+ε</m:t>
          </m:r>
        </m:oMath>
      </m:oMathPara>
    </w:p>
    <w:p w14:paraId="704EE678" w14:textId="77777777" w:rsidR="009638C0" w:rsidRDefault="00000000" w:rsidP="009638C0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E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E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ε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ε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diag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⋯,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d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v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ε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E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f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185769C6" w14:textId="77777777" w:rsidR="00715C69" w:rsidRDefault="00715C69" w:rsidP="00715C6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⋯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'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p</m:t>
              </m:r>
            </m:e>
          </m:d>
        </m:oMath>
      </m:oMathPara>
    </w:p>
    <w:p w14:paraId="6C7FB6B0" w14:textId="32641184" w:rsidR="009638C0" w:rsidRPr="00715C69" w:rsidRDefault="00715C69" w:rsidP="009638C0">
      <w:pPr>
        <w:pStyle w:val="a0"/>
      </w:pPr>
      <m:oMathPara>
        <m:oMath>
          <m:r>
            <w:rPr>
              <w:rFonts w:ascii="Cambria Math" w:hAnsi="Cambria Math"/>
            </w:rPr>
            <m:t>ε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⋯</m:t>
          </m:r>
          <m:r>
            <m:rPr>
              <m:nor/>
            </m:rPr>
            <m:t> </m:t>
          </m:r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</m:oMath>
      </m:oMathPara>
    </w:p>
    <w:p w14:paraId="4400B46B" w14:textId="2818CF9B" w:rsidR="00715C69" w:rsidRDefault="00000000" w:rsidP="009638C0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p×m</m:t>
              </m:r>
            </m:sub>
          </m:sSub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04E1CAD" w14:textId="77777777" w:rsidR="006B0AE3" w:rsidRDefault="00000000" w:rsidP="006B0AE3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E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E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ar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ar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ε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diag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⋯,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ov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ε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E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2DD5030C" w14:textId="57350FB8" w:rsidR="00715C69" w:rsidRPr="009638C0" w:rsidRDefault="00715C69" w:rsidP="009638C0">
      <w:pPr>
        <w:pStyle w:val="a0"/>
      </w:pPr>
    </w:p>
    <w:sectPr w:rsidR="00715C69" w:rsidRPr="009638C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06F41" w14:textId="77777777" w:rsidR="00502853" w:rsidRDefault="00502853">
      <w:pPr>
        <w:spacing w:after="0"/>
      </w:pPr>
      <w:r>
        <w:separator/>
      </w:r>
    </w:p>
  </w:endnote>
  <w:endnote w:type="continuationSeparator" w:id="0">
    <w:p w14:paraId="4D07EC6E" w14:textId="77777777" w:rsidR="00502853" w:rsidRDefault="005028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68A17" w14:textId="77777777" w:rsidR="00502853" w:rsidRDefault="00502853">
      <w:r>
        <w:separator/>
      </w:r>
    </w:p>
  </w:footnote>
  <w:footnote w:type="continuationSeparator" w:id="0">
    <w:p w14:paraId="5E11F0C5" w14:textId="77777777" w:rsidR="00502853" w:rsidRDefault="005028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B8C3D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27017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doNotDisplayPageBoundaries/>
  <w:embedSystemFonts/>
  <w:bordersDoNotSurroundHeader/>
  <w:bordersDoNotSurroundFooter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0243"/>
    <w:rsid w:val="0000687E"/>
    <w:rsid w:val="000658CE"/>
    <w:rsid w:val="00291AD3"/>
    <w:rsid w:val="002B0243"/>
    <w:rsid w:val="002C31EF"/>
    <w:rsid w:val="00502853"/>
    <w:rsid w:val="006B0AE3"/>
    <w:rsid w:val="00715C69"/>
    <w:rsid w:val="009638C0"/>
    <w:rsid w:val="00BC1AB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236B13"/>
  <w15:docId w15:val="{E10198D1-F93C-4E4A-98A7-5E3E52DE1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715C69"/>
    <w:rPr>
      <w:color w:val="808080"/>
    </w:rPr>
  </w:style>
  <w:style w:type="paragraph" w:styleId="af">
    <w:name w:val="header"/>
    <w:basedOn w:val="a"/>
    <w:link w:val="af0"/>
    <w:unhideWhenUsed/>
    <w:rsid w:val="00715C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15C69"/>
    <w:rPr>
      <w:sz w:val="18"/>
      <w:szCs w:val="18"/>
    </w:rPr>
  </w:style>
  <w:style w:type="paragraph" w:styleId="af1">
    <w:name w:val="footer"/>
    <w:basedOn w:val="a"/>
    <w:link w:val="af2"/>
    <w:unhideWhenUsed/>
    <w:rsid w:val="00715C6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715C6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8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7AFC1-EF88-406A-9DD6-D416510E17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思达 袁</dc:creator>
  <cp:keywords/>
  <cp:lastModifiedBy>络合物 Cheems</cp:lastModifiedBy>
  <cp:revision>2</cp:revision>
  <dcterms:created xsi:type="dcterms:W3CDTF">2024-05-04T01:01:00Z</dcterms:created>
  <dcterms:modified xsi:type="dcterms:W3CDTF">2024-05-04T01:01:00Z</dcterms:modified>
</cp:coreProperties>
</file>